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1"/>
        <w:jc w:val="center"/>
      </w:pPr>
      <w:r w:rsidRPr="009518E7">
        <w:t>Exercise: REST Services and AJAX</w:t>
      </w:r>
    </w:p>
    <w:p w14:paraId="05F6EC3A" w14:textId="20D09895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a9"/>
          </w:rPr>
          <w:t xml:space="preserve">"JavaScript Applications" course @ </w:t>
        </w:r>
        <w:proofErr w:type="spellStart"/>
        <w:r w:rsidRPr="009518E7">
          <w:rPr>
            <w:rStyle w:val="a9"/>
          </w:rPr>
          <w:t>SoftUni</w:t>
        </w:r>
        <w:proofErr w:type="spellEnd"/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C50C49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a9"/>
            <w:rFonts w:ascii="Helvetica" w:hAnsi="Helvetica"/>
            <w:shd w:val="clear" w:color="auto" w:fill="FFFFFF"/>
          </w:rPr>
          <w:t>https://restcountries.com/v2/na</w:t>
        </w:r>
        <w:r w:rsidR="006044F5" w:rsidRPr="00B20DDF">
          <w:rPr>
            <w:rStyle w:val="a9"/>
            <w:rFonts w:ascii="Helvetica" w:hAnsi="Helvetica"/>
            <w:shd w:val="clear" w:color="auto" w:fill="FFFFFF"/>
          </w:rPr>
          <w:t>m</w:t>
        </w:r>
        <w:r w:rsidR="006044F5" w:rsidRPr="00B20DDF">
          <w:rPr>
            <w:rStyle w:val="a9"/>
            <w:rFonts w:ascii="Helvetica" w:hAnsi="Helvetica"/>
            <w:shd w:val="clear" w:color="auto" w:fill="FFFFFF"/>
          </w:rPr>
          <w:t>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</w:t>
        </w:r>
        <w:r w:rsidR="006044F5" w:rsidRPr="00FB0FDD">
          <w:rPr>
            <w:rStyle w:val="a9"/>
          </w:rPr>
          <w:t>r</w:t>
        </w:r>
        <w:r w:rsidR="006044F5" w:rsidRPr="00FB0FDD">
          <w:rPr>
            <w:rStyle w:val="a9"/>
          </w:rPr>
          <w:t>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072498B5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81045C" w:rsidRPr="009518E7">
          <w:rPr>
            <w:rStyle w:val="a9"/>
            <w:rFonts w:cstheme="minorHAnsi"/>
          </w:rPr>
          <w:t>http://localhost:3030/jsonstore/bus</w:t>
        </w:r>
        <w:r w:rsidR="0081045C" w:rsidRPr="009518E7">
          <w:rPr>
            <w:rStyle w:val="a9"/>
            <w:rFonts w:cstheme="minorHAnsi"/>
          </w:rPr>
          <w:t>/</w:t>
        </w:r>
        <w:r w:rsidR="0081045C" w:rsidRPr="009518E7">
          <w:rPr>
            <w:rStyle w:val="a9"/>
            <w:rFonts w:cstheme="minorHAnsi"/>
          </w:rPr>
          <w:t>businfo/</w:t>
        </w:r>
        <w:r w:rsidR="0081045C" w:rsidRPr="009518E7">
          <w:rPr>
            <w:rStyle w:val="a9"/>
            <w:rFonts w:cstheme="minorHAnsi"/>
            <w:highlight w:val="yellow"/>
          </w:rPr>
          <w:t>:</w:t>
        </w:r>
        <w:r w:rsidR="001734A3" w:rsidRPr="009518E7">
          <w:rPr>
            <w:rStyle w:val="a9"/>
            <w:rFonts w:cstheme="minorHAnsi"/>
            <w:highlight w:val="yellow"/>
          </w:rPr>
          <w:t>stop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070C4FF8" w:rsidR="00EA6BF2" w:rsidRPr="009518E7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5894D8C9" w14:textId="29A62397" w:rsidR="00EA6BF2" w:rsidRPr="009518E7" w:rsidRDefault="00304177" w:rsidP="00304177">
      <w:pPr>
        <w:pStyle w:val="Code"/>
        <w:spacing w:before="0" w:after="0"/>
      </w:pPr>
      <w:r>
        <w:t xml:space="preserve">  </w:t>
      </w:r>
      <w:r w:rsidR="00EA6BF2" w:rsidRPr="009518E7">
        <w:t>name: stopName,</w:t>
      </w:r>
    </w:p>
    <w:p w14:paraId="614D7820" w14:textId="2F6D1982" w:rsidR="00EA6BF2" w:rsidRPr="009518E7" w:rsidRDefault="00304177" w:rsidP="00304177">
      <w:pPr>
        <w:pStyle w:val="Code"/>
        <w:spacing w:before="0" w:after="0"/>
      </w:pPr>
      <w:r>
        <w:t xml:space="preserve">  </w:t>
      </w:r>
      <w:r w:rsidR="00EA6BF2"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C50C49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C50C49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CE2D6" w14:textId="77777777" w:rsidR="00C50C49" w:rsidRDefault="00C50C49" w:rsidP="008068A2">
      <w:pPr>
        <w:spacing w:after="0" w:line="240" w:lineRule="auto"/>
      </w:pPr>
      <w:r>
        <w:separator/>
      </w:r>
    </w:p>
  </w:endnote>
  <w:endnote w:type="continuationSeparator" w:id="0">
    <w:p w14:paraId="7B5EEB4E" w14:textId="77777777" w:rsidR="00C50C49" w:rsidRDefault="00C50C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C50C49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C50C49">
                  <w:fldChar w:fldCharType="begin"/>
                </w:r>
                <w:r w:rsidR="00C50C49">
                  <w:instrText xml:space="preserve"> NUMPAGES   \* MERGEFORMAT </w:instrText>
                </w:r>
                <w:r w:rsidR="00C50C49">
                  <w:fldChar w:fldCharType="separate"/>
                </w:r>
                <w:r w:rsidR="000B5DBD" w:rsidRPr="000B5DBD">
                  <w:rPr>
                    <w:noProof/>
                    <w:sz w:val="18"/>
                    <w:szCs w:val="18"/>
                  </w:rPr>
                  <w:t>2</w:t>
                </w:r>
                <w:r w:rsidR="00C50C4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A4F27" w14:textId="77777777" w:rsidR="00C50C49" w:rsidRDefault="00C50C49" w:rsidP="008068A2">
      <w:pPr>
        <w:spacing w:after="0" w:line="240" w:lineRule="auto"/>
      </w:pPr>
      <w:r>
        <w:separator/>
      </w:r>
    </w:p>
  </w:footnote>
  <w:footnote w:type="continuationSeparator" w:id="0">
    <w:p w14:paraId="715237F3" w14:textId="77777777" w:rsidR="00C50C49" w:rsidRDefault="00C50C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qgUA7P8x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74623"/>
    <w:rsid w:val="00E80E3D"/>
    <w:rsid w:val="00E86D42"/>
    <w:rsid w:val="00E870B8"/>
    <w:rsid w:val="00EA1019"/>
    <w:rsid w:val="00EA3204"/>
    <w:rsid w:val="00EA3B29"/>
    <w:rsid w:val="00EA6BF2"/>
    <w:rsid w:val="00EB7421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6DA1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stop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3589/js-applications-february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4</TotalTime>
  <Pages>9</Pages>
  <Words>705</Words>
  <Characters>4024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2</cp:revision>
  <cp:lastPrinted>2015-10-26T22:35:00Z</cp:lastPrinted>
  <dcterms:created xsi:type="dcterms:W3CDTF">2019-11-12T12:29:00Z</dcterms:created>
  <dcterms:modified xsi:type="dcterms:W3CDTF">2022-01-31T12:46:00Z</dcterms:modified>
  <cp:category>computer programming;programming;software development;software engineering</cp:category>
</cp:coreProperties>
</file>